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fe6e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05T12:54:07Z</dcterms:created>
  <dcterms:modified xsi:type="dcterms:W3CDTF">2020-05-05T12:54:07Z</dcterms:modified>
</cp:coreProperties>
</file>